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90EB8" w14:textId="1C0772B3" w:rsidR="00FE59A1" w:rsidRDefault="00FE59A1" w:rsidP="00F66220"/>
    <w:p w14:paraId="3A69412C" w14:textId="77777777" w:rsidR="00F66220" w:rsidRDefault="00F66220" w:rsidP="00F66220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Luật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Thuế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TNDN 2025 –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Đổi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mới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chính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sách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thuế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64C80196" w14:textId="2DC6B061" w:rsidR="00F66220" w:rsidRPr="00F66220" w:rsidRDefault="00F66220" w:rsidP="00F66220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trong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kỷ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nguyên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số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và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phát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triển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bền</w:t>
      </w:r>
      <w:proofErr w:type="spellEnd"/>
      <w:r w:rsidRPr="00F6622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36"/>
          <w:szCs w:val="36"/>
        </w:rPr>
        <w:t>vững</w:t>
      </w:r>
      <w:proofErr w:type="spellEnd"/>
    </w:p>
    <w:p w14:paraId="3F54EE3B" w14:textId="1A8CEBAA" w:rsidR="00F66220" w:rsidRDefault="00F66220" w:rsidP="00F6622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66220">
        <w:rPr>
          <w:rFonts w:ascii="Times New Roman" w:hAnsi="Times New Roman" w:cs="Times New Roman"/>
          <w:b/>
          <w:bCs/>
          <w:sz w:val="28"/>
          <w:szCs w:val="28"/>
        </w:rPr>
        <w:t xml:space="preserve">Nguyễn Thị Khánh Vân – Khoa </w:t>
      </w:r>
      <w:proofErr w:type="spellStart"/>
      <w:r w:rsidRPr="00F66220">
        <w:rPr>
          <w:rFonts w:ascii="Times New Roman" w:hAnsi="Times New Roman" w:cs="Times New Roman"/>
          <w:b/>
          <w:bCs/>
          <w:sz w:val="28"/>
          <w:szCs w:val="28"/>
        </w:rPr>
        <w:t>Kế</w:t>
      </w:r>
      <w:proofErr w:type="spellEnd"/>
      <w:r w:rsidRPr="00F6622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F66220">
        <w:rPr>
          <w:rFonts w:ascii="Times New Roman" w:hAnsi="Times New Roman" w:cs="Times New Roman"/>
          <w:b/>
          <w:bCs/>
          <w:sz w:val="28"/>
          <w:szCs w:val="28"/>
        </w:rPr>
        <w:t>toán</w:t>
      </w:r>
      <w:proofErr w:type="spellEnd"/>
    </w:p>
    <w:p w14:paraId="4B5D903B" w14:textId="77777777" w:rsidR="00F66220" w:rsidRPr="000940AB" w:rsidRDefault="00F66220" w:rsidP="00B97B98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(TNDN)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ử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2025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Quốc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ó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XV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qua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à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14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á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6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2025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à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1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á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10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2025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TNDN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2025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DDC9A45" w14:textId="018B24EC" w:rsidR="00F66220" w:rsidRPr="000940AB" w:rsidRDefault="00F66220" w:rsidP="00B97B98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ử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ằ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í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ứ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xu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ướ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ươ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ú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ẩ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ỏ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ừ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(SME)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ườ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oà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79CD48B" w14:textId="281362FF" w:rsidR="000442E5" w:rsidRPr="000940AB" w:rsidRDefault="002E0E23" w:rsidP="000442E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hững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ay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ổi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ổi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bật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NDN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sửa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ăm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025</w:t>
      </w:r>
    </w:p>
    <w:p w14:paraId="1635AFF3" w14:textId="3CCD57E6" w:rsidR="00E90DC7" w:rsidRPr="000940AB" w:rsidRDefault="00E90DC7" w:rsidP="00F6622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TNDN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ử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2025</w:t>
      </w:r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nhiều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dưới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điểm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nổi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bật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BC0D044" w14:textId="0EB5C396" w:rsidR="00E90DC7" w:rsidRPr="000940AB" w:rsidRDefault="002E0E23" w:rsidP="00F6622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1.</w:t>
      </w:r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 </w:t>
      </w:r>
      <w:proofErr w:type="spellStart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suất</w:t>
      </w:r>
      <w:proofErr w:type="spellEnd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ưu</w:t>
      </w:r>
      <w:proofErr w:type="spellEnd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ãi</w:t>
      </w:r>
      <w:proofErr w:type="spellEnd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ho</w:t>
      </w:r>
      <w:proofErr w:type="spellEnd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doanh</w:t>
      </w:r>
      <w:proofErr w:type="spellEnd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ghiệp</w:t>
      </w:r>
      <w:proofErr w:type="spellEnd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hỏ</w:t>
      </w:r>
      <w:proofErr w:type="spellEnd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90DC7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ừa</w:t>
      </w:r>
      <w:proofErr w:type="spellEnd"/>
    </w:p>
    <w:p w14:paraId="19493195" w14:textId="78C51313" w:rsidR="00F66220" w:rsidRPr="000940AB" w:rsidRDefault="00F66220" w:rsidP="00922A92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u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ổ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ữ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ở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ứ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20%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ư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ò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ứ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u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  <w:r w:rsidR="00E90DC7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7FFD1E9" w14:textId="1AF93D48" w:rsidR="00F66220" w:rsidRPr="000940AB" w:rsidRDefault="00F66220" w:rsidP="00922A92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Doanh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ổ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ượ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á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3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ỷ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u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15%.</w:t>
      </w:r>
      <w:r w:rsidR="00E90DC7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C2494A4" w14:textId="40AC7C0B" w:rsidR="00F66220" w:rsidRPr="000940AB" w:rsidRDefault="00F66220" w:rsidP="00922A92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Doanh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ổ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3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ỷ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ượ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á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50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ỷ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u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17%.</w:t>
      </w:r>
      <w:r w:rsidR="00E90DC7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83A7F5" w14:textId="77777777" w:rsidR="00E90DC7" w:rsidRPr="000940AB" w:rsidRDefault="00F66220" w:rsidP="00922A92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ỏ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ế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ty con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ớ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ế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ứ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ũ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ứ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  <w:r w:rsidR="00E90DC7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2670582" w14:textId="38CF3FAA" w:rsidR="00F66220" w:rsidRPr="000940AB" w:rsidRDefault="00F66220" w:rsidP="00922A92">
      <w:pPr>
        <w:spacing w:before="100" w:beforeAutospacing="1" w:after="100" w:afterAutospacing="1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a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ệ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ỗ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ợ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ó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SME –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ố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ườ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ặ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ă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ố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chi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ạ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1CA388D" w14:textId="68B96242" w:rsidR="00E90DC7" w:rsidRPr="000940AB" w:rsidRDefault="002E0E23" w:rsidP="00A575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1.</w:t>
      </w:r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Mở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rộng</w:t>
      </w:r>
      <w:proofErr w:type="spellEnd"/>
      <w:r w:rsidR="00A575DC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ối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ượng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hịu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doanh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ghiệp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ước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goài</w:t>
      </w:r>
      <w:proofErr w:type="spellEnd"/>
    </w:p>
    <w:p w14:paraId="30FCF4F5" w14:textId="5D8E6A96" w:rsidR="00F66220" w:rsidRPr="000940AB" w:rsidRDefault="00F66220" w:rsidP="00922A92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õ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à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ạ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ư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TNDN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ồ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oà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ườ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ú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(CSTT)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ệt Nam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ư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ệt Nam, bao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ồ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ả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ươ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ự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ề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ệ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  <w:r w:rsidR="00A575DC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34E33DE" w14:textId="0ED709B6" w:rsidR="00F66220" w:rsidRPr="000940AB" w:rsidRDefault="00F66220" w:rsidP="00922A92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iệ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CSTT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bao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ồ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ề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ươ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ề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ệ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  <w:r w:rsidR="00A575DC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E363BC9" w14:textId="77777777" w:rsidR="000442E5" w:rsidRPr="000940AB" w:rsidRDefault="00F66220" w:rsidP="00922A92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Nguyên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ắ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ị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oà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ố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ệt Nam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ụ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ộ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iế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à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A28B5D3" w14:textId="4C204CFC" w:rsidR="00F66220" w:rsidRPr="000940AB" w:rsidRDefault="00F66220" w:rsidP="00922A92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iế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ằ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ằ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ữ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C9866EC" w14:textId="096A2753" w:rsidR="00A575DC" w:rsidRPr="000940AB" w:rsidRDefault="002E0E23" w:rsidP="00A575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1.</w:t>
      </w:r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A575DC" w:rsidRPr="000940A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iều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hỉnh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miễn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giảm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bù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rừ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lỗ</w:t>
      </w:r>
      <w:proofErr w:type="spellEnd"/>
    </w:p>
    <w:p w14:paraId="3327D10E" w14:textId="6FED2D11" w:rsidR="00F66220" w:rsidRPr="000940AB" w:rsidRDefault="00F66220" w:rsidP="00922A92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a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iễ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ẩ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ệ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ở Việt Nam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5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uố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3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  <w:r w:rsidR="00A575DC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98BD523" w14:textId="2BABFAC4" w:rsidR="00F66220" w:rsidRPr="000940AB" w:rsidRDefault="00F66220" w:rsidP="00922A92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o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iễ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uyể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ư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í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-bon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ỗ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ợ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iế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â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ỹ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ỗ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ợ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do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ủ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à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  <w:r w:rsidR="00A575DC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B3CC746" w14:textId="77777777" w:rsidR="000442E5" w:rsidRPr="000940AB" w:rsidRDefault="00F66220" w:rsidP="00922A92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ù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ỗ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ỗ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uyể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ư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ị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ỗ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ù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ị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ự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ự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ọ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a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).</w:t>
      </w:r>
      <w:r w:rsidR="00A575DC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47C6B65" w14:textId="7B919637" w:rsidR="00F66220" w:rsidRPr="000940AB" w:rsidRDefault="00F66220" w:rsidP="00922A92">
      <w:pPr>
        <w:spacing w:before="100" w:beforeAutospacing="1" w:after="100" w:afterAutospacing="1" w:line="24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í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ấ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ướ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uyế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í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á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ạ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ú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ẩ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ơ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ỗ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ấ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ú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u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ì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D720C03" w14:textId="089C9F2F" w:rsidR="00A575DC" w:rsidRPr="000940AB" w:rsidRDefault="002E0E23" w:rsidP="00A575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1.</w:t>
      </w:r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4.</w:t>
      </w:r>
      <w:r w:rsidR="00A575DC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suất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ặc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biệt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ối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ới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hoạt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ộng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hai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ác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ài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guyên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dầu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hí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ài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guyên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quý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hiếm</w:t>
      </w:r>
      <w:proofErr w:type="spellEnd"/>
    </w:p>
    <w:p w14:paraId="6E43A607" w14:textId="01B82EC2" w:rsidR="00F66220" w:rsidRPr="000940AB" w:rsidRDefault="00F66220" w:rsidP="00F6622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u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TNDN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ì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ế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ò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25%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50%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ù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ị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ữ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ư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  <w:r w:rsidR="00A575DC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A49ACE2" w14:textId="77777777" w:rsidR="000442E5" w:rsidRPr="000940AB" w:rsidRDefault="00F66220" w:rsidP="0040182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uy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ý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iế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iế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á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ý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iế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…)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50%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à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ã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ặ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iệ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ă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40%.</w:t>
      </w:r>
    </w:p>
    <w:p w14:paraId="3445550D" w14:textId="7683686A" w:rsidR="00F66220" w:rsidRPr="000940AB" w:rsidRDefault="00F66220" w:rsidP="000442E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â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ú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ằ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ằ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ữ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ĩ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ặ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iệ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à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ớ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BC1DF9A" w14:textId="657EC8A6" w:rsidR="00A575DC" w:rsidRPr="000940AB" w:rsidRDefault="002E0E23" w:rsidP="00A575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1.</w:t>
      </w:r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="00A575DC" w:rsidRPr="000940A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Quy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ịnh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ưu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iên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iều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hỉnh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quyền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ánh</w:t>
      </w:r>
      <w:proofErr w:type="spellEnd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75DC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</w:p>
    <w:p w14:paraId="46E44005" w14:textId="364C5A3D" w:rsidR="00F66220" w:rsidRPr="000940AB" w:rsidRDefault="00F66220" w:rsidP="006A7B7F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ấ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ạ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i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ơ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ổ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ứ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ư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2EAE" w:rsidRPr="000940AB">
        <w:rPr>
          <w:rFonts w:ascii="Times New Roman" w:hAnsi="Times New Roman" w:cs="Times New Roman"/>
          <w:sz w:val="24"/>
          <w:szCs w:val="24"/>
        </w:rPr>
        <w:t xml:space="preserve">ổ </w:t>
      </w:r>
      <w:proofErr w:type="spellStart"/>
      <w:r w:rsidR="00612EAE" w:rsidRPr="000940AB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="00612EAE" w:rsidRPr="000940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EAE" w:rsidRPr="000940AB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="00612EAE" w:rsidRPr="000940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EAE" w:rsidRPr="000940AB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="00612EAE" w:rsidRPr="000940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EAE" w:rsidRPr="000940AB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612EAE" w:rsidRPr="000940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EAE" w:rsidRPr="000940AB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="00612EAE" w:rsidRPr="000940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EAE" w:rsidRPr="000940AB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="00612EAE" w:rsidRPr="000940AB">
        <w:rPr>
          <w:rFonts w:ascii="Times New Roman" w:hAnsi="Times New Roman" w:cs="Times New Roman"/>
          <w:sz w:val="24"/>
          <w:szCs w:val="24"/>
        </w:rPr>
        <w:t xml:space="preserve"> Kinh </w:t>
      </w:r>
      <w:proofErr w:type="spellStart"/>
      <w:r w:rsidR="00612EAE" w:rsidRPr="000940AB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="00612EAE" w:rsidRPr="000940A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12EAE" w:rsidRPr="000940AB">
        <w:rPr>
          <w:rFonts w:ascii="Times New Roman" w:hAnsi="Times New Roman" w:cs="Times New Roman"/>
          <w:sz w:val="24"/>
          <w:szCs w:val="24"/>
        </w:rPr>
        <w:t>Organisation</w:t>
      </w:r>
      <w:proofErr w:type="spellEnd"/>
      <w:r w:rsidR="00612EAE" w:rsidRPr="000940AB">
        <w:rPr>
          <w:rFonts w:ascii="Times New Roman" w:hAnsi="Times New Roman" w:cs="Times New Roman"/>
          <w:sz w:val="24"/>
          <w:szCs w:val="24"/>
        </w:rPr>
        <w:t xml:space="preserve"> for Economic Co-operation and Development -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>OECD</w:t>
      </w:r>
      <w:r w:rsidR="00612EAE" w:rsidRPr="000940AB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>/</w:t>
      </w:r>
      <w:r w:rsidR="00612EAE" w:rsidRPr="000940AB">
        <w:rPr>
          <w:rFonts w:ascii="Times New Roman" w:hAnsi="Times New Roman" w:cs="Times New Roman"/>
          <w:sz w:val="24"/>
          <w:szCs w:val="24"/>
        </w:rPr>
        <w:t xml:space="preserve"> Liên </w:t>
      </w:r>
      <w:proofErr w:type="spellStart"/>
      <w:r w:rsidR="00612EAE" w:rsidRPr="000940AB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="00612EAE" w:rsidRPr="000940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EAE" w:rsidRPr="000940AB">
        <w:rPr>
          <w:rFonts w:ascii="Times New Roman" w:hAnsi="Times New Roman" w:cs="Times New Roman"/>
          <w:sz w:val="24"/>
          <w:szCs w:val="24"/>
        </w:rPr>
        <w:t>Quố</w:t>
      </w:r>
      <w:proofErr w:type="spellEnd"/>
      <w:r w:rsidR="00612EAE" w:rsidRPr="000940AB">
        <w:rPr>
          <w:rFonts w:ascii="Times New Roman" w:hAnsi="Times New Roman" w:cs="Times New Roman"/>
          <w:sz w:val="24"/>
          <w:szCs w:val="24"/>
        </w:rPr>
        <w:t xml:space="preserve"> (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>United Nations</w:t>
      </w:r>
      <w:r w:rsidR="00612EAE" w:rsidRPr="000940AB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yề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á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  <w:r w:rsidR="00A575DC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910916D" w14:textId="6496BB09" w:rsidR="006A7B7F" w:rsidRPr="000940AB" w:rsidRDefault="00F66220" w:rsidP="006A7B7F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ệt Nam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ò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uẩ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ườ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ố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ó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ò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612EAE" w:rsidRPr="000940AB">
        <w:rPr>
          <w:rFonts w:ascii="Times New Roman" w:hAnsi="Times New Roman" w:cs="Times New Roman"/>
          <w:sz w:val="24"/>
          <w:szCs w:val="24"/>
        </w:rPr>
        <w:t xml:space="preserve">Base Erosion and Profit Shifting- 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BEPS)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ả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oà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D78D3D0" w14:textId="3BAF6B5D" w:rsidR="00F66220" w:rsidRPr="000940AB" w:rsidRDefault="00F66220" w:rsidP="006A7B7F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iế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â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ị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uyế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í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ề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ữ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0E92ED0" w14:textId="029EFB17" w:rsidR="000442E5" w:rsidRPr="000940AB" w:rsidRDefault="002E0E23" w:rsidP="000442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Ưu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iểm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ổi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bật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ủa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NDN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sửa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ăm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025</w:t>
      </w:r>
    </w:p>
    <w:p w14:paraId="37CC4C11" w14:textId="09D64379" w:rsidR="00F66220" w:rsidRPr="000940AB" w:rsidRDefault="00F66220" w:rsidP="00F6622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ư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ệ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TNDN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sửa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="000442E5" w:rsidRPr="000940AB">
        <w:rPr>
          <w:rFonts w:ascii="Times New Roman" w:eastAsia="Times New Roman" w:hAnsi="Times New Roman" w:cs="Times New Roman"/>
          <w:sz w:val="24"/>
          <w:szCs w:val="24"/>
        </w:rPr>
        <w:t xml:space="preserve"> 2025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a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BE7216A" w14:textId="708AAD73" w:rsidR="000442E5" w:rsidRPr="000940AB" w:rsidRDefault="002E0E23" w:rsidP="00F6622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1.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Hỗ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rợ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doanh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ghiệp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hỏ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ừa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lan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ỏa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ơ</w:t>
      </w:r>
      <w:proofErr w:type="spellEnd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42E5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hội</w:t>
      </w:r>
      <w:proofErr w:type="spellEnd"/>
    </w:p>
    <w:p w14:paraId="0F1C72D6" w14:textId="132CFA62" w:rsidR="00F66220" w:rsidRPr="000940AB" w:rsidRDefault="00F66220" w:rsidP="00B97B98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ặ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ứ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u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15%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17%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ỏ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õ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à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ằ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ỗ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ợ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ó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ừ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ỏ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ố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a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ạ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ưở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lastRenderedPageBreak/>
        <w:t>k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á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ạ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chi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ả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ă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iế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ệ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F8E40C4" w14:textId="6E89140C" w:rsidR="002E0E23" w:rsidRPr="000940AB" w:rsidRDefault="002E0E23" w:rsidP="00F6622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2.2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ích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ứng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inh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ương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mạ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iện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ử</w:t>
      </w:r>
      <w:proofErr w:type="spellEnd"/>
    </w:p>
    <w:p w14:paraId="0D3E3030" w14:textId="67038621" w:rsidR="00F66220" w:rsidRPr="000940AB" w:rsidRDefault="00F66220" w:rsidP="00B97B98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ư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ị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oà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qua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ề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ươ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ã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ổ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ệt Nam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iế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ở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ư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ự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bao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ủ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ế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ì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ẳ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ạ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ữ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oà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á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ọ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ỉ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ù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xu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ướ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oà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D3D904F" w14:textId="57CCEF12" w:rsidR="00853EDA" w:rsidRPr="000940AB" w:rsidRDefault="00853EDA" w:rsidP="00F6622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2.</w:t>
      </w:r>
      <w:r w:rsidR="006A7B7F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huyến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hích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mớ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inh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xanh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huyển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số</w:t>
      </w:r>
      <w:proofErr w:type="spellEnd"/>
    </w:p>
    <w:p w14:paraId="069C0EA1" w14:textId="109D61E3" w:rsidR="00F66220" w:rsidRPr="000940AB" w:rsidRDefault="00F66220" w:rsidP="00B97B98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Qua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iễ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ệ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ẩ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í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-bon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…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ướ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iể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ề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ữ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uyế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í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R&amp;D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ẩ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ù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ướ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uyể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C0F039" w14:textId="4EBDFD10" w:rsidR="00853EDA" w:rsidRPr="000940AB" w:rsidRDefault="00853EDA" w:rsidP="00F6622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2.</w:t>
      </w:r>
      <w:r w:rsidR="006A7B7F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inh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bạch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quốc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hoá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hính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sách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</w:p>
    <w:p w14:paraId="47CCF9E3" w14:textId="69A21D43" w:rsidR="00F66220" w:rsidRPr="000940AB" w:rsidRDefault="00F66220" w:rsidP="00B97B98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ổ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sung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i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uẩ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OECD/UN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ư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ị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õ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à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uy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ắ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ị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oà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ô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ù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cam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ế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ạ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ậ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oà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cam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ế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â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à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ệt Nam –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ú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FDI.</w:t>
      </w:r>
    </w:p>
    <w:p w14:paraId="0B497400" w14:textId="16861C63" w:rsidR="006A7B7F" w:rsidRPr="000940AB" w:rsidRDefault="006A7B7F" w:rsidP="00F6622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2.5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ăng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ường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ông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bằng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hiệu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quả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quản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lý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uế</w:t>
      </w:r>
      <w:proofErr w:type="spellEnd"/>
    </w:p>
    <w:p w14:paraId="684E063C" w14:textId="31FBC554" w:rsidR="00F66220" w:rsidRPr="000940AB" w:rsidRDefault="00F66220" w:rsidP="00B97B98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Các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ằ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qua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ề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ũ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ị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iệ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ố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ơ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uyể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ư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ố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uyể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ố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. Do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ừ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ỗ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ợ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ệt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ữ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ạ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ừ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â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ả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ạ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uyể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2CDE64F" w14:textId="6824CCC3" w:rsidR="006A7B7F" w:rsidRPr="000940AB" w:rsidRDefault="006A7B7F" w:rsidP="006A7B7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ác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một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ấn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ề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ần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lưu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ý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riển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hai</w:t>
      </w:r>
      <w:proofErr w:type="spellEnd"/>
    </w:p>
    <w:p w14:paraId="66D037E5" w14:textId="5045D92A" w:rsidR="006A7B7F" w:rsidRPr="000940AB" w:rsidRDefault="006A7B7F" w:rsidP="006A7B7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1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rong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ước</w:t>
      </w:r>
      <w:proofErr w:type="spellEnd"/>
    </w:p>
    <w:p w14:paraId="5A124B5C" w14:textId="77777777" w:rsidR="00F66220" w:rsidRPr="000940AB" w:rsidRDefault="00F66220" w:rsidP="00B41F66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Doanh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ỏ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ư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3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ỷ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15% –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ô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AE1E7F6" w14:textId="77777777" w:rsidR="00F66220" w:rsidRPr="000940AB" w:rsidRDefault="00F66220" w:rsidP="00B41F66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Doanh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3–50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ỷ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ứ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17% –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ó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ừ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iể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ễ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iế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ậ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78C6C30" w14:textId="77777777" w:rsidR="00F66220" w:rsidRPr="000940AB" w:rsidRDefault="00F66220" w:rsidP="00B41F66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Tuy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i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e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é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ty con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ớ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ưở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11F1A2D" w14:textId="446AFB2E" w:rsidR="00F66220" w:rsidRPr="000940AB" w:rsidRDefault="00F66220" w:rsidP="00B41F66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Các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uẩ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ị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ớ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ậ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iễ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ẩ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ệ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ẩ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R&amp;D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ứ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ẩ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ệt Nam.</w:t>
      </w:r>
    </w:p>
    <w:p w14:paraId="5732ED79" w14:textId="55C6FFA6" w:rsidR="00B97B98" w:rsidRPr="000940AB" w:rsidRDefault="00AC77FA" w:rsidP="00AC77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3.2.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goà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ền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ảng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số</w:t>
      </w:r>
      <w:proofErr w:type="spellEnd"/>
    </w:p>
    <w:p w14:paraId="0E66EC72" w14:textId="77777777" w:rsidR="00F66220" w:rsidRPr="000940AB" w:rsidRDefault="00F66220" w:rsidP="00B41F66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Doanh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oà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u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ấ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ị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ệt Nam qua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ề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ươ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ị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ị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TNDN –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o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ấ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ú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ị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iệ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ệt Nam.</w:t>
      </w:r>
    </w:p>
    <w:p w14:paraId="1D89896D" w14:textId="4E4A6A41" w:rsidR="00F66220" w:rsidRPr="000940AB" w:rsidRDefault="00F66220" w:rsidP="00B41F66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Doanh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õ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ố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ệt Nam”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ỉ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á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ị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ờ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7DB2F7C" w14:textId="6DC4A750" w:rsidR="00AC77FA" w:rsidRPr="000940AB" w:rsidRDefault="00AC77FA" w:rsidP="00AC77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3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ha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hác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à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guyên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dầu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hí</w:t>
      </w:r>
      <w:proofErr w:type="spellEnd"/>
    </w:p>
    <w:p w14:paraId="37AA3E47" w14:textId="2C84EF18" w:rsidR="00F66220" w:rsidRPr="000940AB" w:rsidRDefault="00F66220" w:rsidP="00B41F66">
      <w:pPr>
        <w:numPr>
          <w:ilvl w:val="0"/>
          <w:numId w:val="1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Doanh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uy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ý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iế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o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ị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ữ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ư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ú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u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(25-50 %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40-50 %)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ì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ứ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– chi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uâ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ũ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ớ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2D52A4A" w14:textId="49D2DC06" w:rsidR="00AC77FA" w:rsidRPr="000940AB" w:rsidRDefault="00AC77FA" w:rsidP="00AC77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4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Một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lưu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ý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ho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việc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riển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ha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ế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oán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iểm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oán</w:t>
      </w:r>
      <w:proofErr w:type="spellEnd"/>
    </w:p>
    <w:p w14:paraId="1192FEBB" w14:textId="77777777" w:rsidR="00F66220" w:rsidRPr="000940AB" w:rsidRDefault="00F66220" w:rsidP="00B41F66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Doanh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ỉ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ú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chi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ỗ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ù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uâ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F4306FA" w14:textId="77777777" w:rsidR="00F66220" w:rsidRPr="000940AB" w:rsidRDefault="00F66220" w:rsidP="00B41F66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ộ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ý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ả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ả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á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TNDN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uẩ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á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ị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u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96F83C1" w14:textId="42EF2F46" w:rsidR="00F66220" w:rsidRPr="000940AB" w:rsidRDefault="00F66220" w:rsidP="00B41F66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ạ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ứ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ư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ĩ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oán-ki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dung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ạ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ì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uố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à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ể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iể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õ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CF56BB1" w14:textId="165AB007" w:rsidR="00AC77FA" w:rsidRPr="000940AB" w:rsidRDefault="00AC77FA" w:rsidP="00AC77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Kết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luận</w:t>
      </w:r>
      <w:proofErr w:type="spellEnd"/>
    </w:p>
    <w:p w14:paraId="7CFA5A92" w14:textId="77777777" w:rsidR="00B41F66" w:rsidRPr="000940AB" w:rsidRDefault="00F66220" w:rsidP="00B41F66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2025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ướ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iế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Việt Nam: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ừ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í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óm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ỏ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ừ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ừ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ở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ỷ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uy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ừ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uyế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hí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á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ạo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iể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x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ườ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m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1DF0AB0" w14:textId="677A8DD6" w:rsidR="00F66220" w:rsidRPr="000940AB" w:rsidRDefault="00F66220" w:rsidP="00B41F66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Doanh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ủ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iế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ậ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ỉ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uâ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ậ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ã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á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ro.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ía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ả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ạ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ứ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ậ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h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â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í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á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ỗ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ợ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i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iê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ườ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ọ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iể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ă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ph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iệ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iể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bản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hất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ới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ị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3A035F6" w14:textId="576EF0A7" w:rsidR="00D3105D" w:rsidRPr="000940AB" w:rsidRDefault="00D3105D" w:rsidP="00D3105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TÀI LIỆU THAM KHẢO</w:t>
      </w:r>
    </w:p>
    <w:p w14:paraId="74C01433" w14:textId="6D9B525C" w:rsidR="00D3105D" w:rsidRDefault="000940AB" w:rsidP="00B3228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="00D3105D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Bộ</w:t>
      </w:r>
      <w:proofErr w:type="spellEnd"/>
      <w:r w:rsidR="00D3105D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ài </w:t>
      </w:r>
      <w:proofErr w:type="spellStart"/>
      <w:r w:rsidR="00D3105D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hính</w:t>
      </w:r>
      <w:proofErr w:type="spellEnd"/>
      <w:r w:rsidR="00D3105D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2025).</w:t>
      </w:r>
      <w:r w:rsidR="00D3105D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Báo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cáo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giải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trình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và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hướng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dẫn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thi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hành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Luật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Thuế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hu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nhập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Doanh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nghiệp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sửa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đổi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năm</w:t>
      </w:r>
      <w:proofErr w:type="spellEnd"/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2025.</w:t>
      </w:r>
      <w:r w:rsidR="00D3105D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sz w:val="24"/>
          <w:szCs w:val="24"/>
        </w:rPr>
        <w:t>Hà</w:t>
      </w:r>
      <w:proofErr w:type="spellEnd"/>
      <w:r w:rsidR="00D3105D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3105D" w:rsidRPr="000940AB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="00D3105D" w:rsidRPr="000940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37012AF" w14:textId="77777777" w:rsidR="000940AB" w:rsidRPr="000940AB" w:rsidRDefault="000940AB" w:rsidP="000940A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Q</w:t>
      </w:r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ốc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hộ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ước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ộng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hòa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Xã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hội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Chủ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nghĩa</w:t>
      </w:r>
      <w:proofErr w:type="spellEnd"/>
      <w:r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Việt Nam (2025).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Luật</w:t>
      </w:r>
      <w:proofErr w:type="spellEnd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Thuế</w:t>
      </w:r>
      <w:proofErr w:type="spellEnd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hu </w:t>
      </w:r>
      <w:proofErr w:type="spellStart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nhập</w:t>
      </w:r>
      <w:proofErr w:type="spellEnd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Doanh </w:t>
      </w:r>
      <w:proofErr w:type="spellStart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nghiệp</w:t>
      </w:r>
      <w:proofErr w:type="spellEnd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(</w:t>
      </w:r>
      <w:proofErr w:type="spellStart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sửa</w:t>
      </w:r>
      <w:proofErr w:type="spellEnd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đổi</w:t>
      </w:r>
      <w:proofErr w:type="spellEnd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) </w:t>
      </w:r>
      <w:proofErr w:type="spellStart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năm</w:t>
      </w:r>
      <w:proofErr w:type="spellEnd"/>
      <w:r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2025.</w:t>
      </w:r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XX/2025/QH15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hông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qua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ngày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14/6/2025,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lực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940AB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0940AB">
        <w:rPr>
          <w:rFonts w:ascii="Times New Roman" w:eastAsia="Times New Roman" w:hAnsi="Times New Roman" w:cs="Times New Roman"/>
          <w:sz w:val="24"/>
          <w:szCs w:val="24"/>
        </w:rPr>
        <w:t xml:space="preserve"> 01/10/2025.</w:t>
      </w:r>
    </w:p>
    <w:p w14:paraId="07D3D075" w14:textId="64969FC8" w:rsidR="00D3105D" w:rsidRPr="000940AB" w:rsidRDefault="000940AB" w:rsidP="00B3228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="00D3105D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3105D" w:rsidRPr="000940AB">
        <w:rPr>
          <w:rFonts w:ascii="Times New Roman" w:eastAsia="Times New Roman" w:hAnsi="Times New Roman" w:cs="Times New Roman"/>
          <w:b/>
          <w:bCs/>
          <w:sz w:val="24"/>
          <w:szCs w:val="24"/>
        </w:rPr>
        <w:t>PwC Việt Nam (2025).</w:t>
      </w:r>
      <w:r w:rsidR="00D3105D" w:rsidRPr="000940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3105D" w:rsidRPr="000940AB">
        <w:rPr>
          <w:rFonts w:ascii="Times New Roman" w:eastAsia="Times New Roman" w:hAnsi="Times New Roman" w:cs="Times New Roman"/>
          <w:i/>
          <w:iCs/>
          <w:sz w:val="24"/>
          <w:szCs w:val="24"/>
        </w:rPr>
        <w:t>Important changes of the Corporate Income Tax Law 2025.</w:t>
      </w:r>
      <w:r w:rsidR="00D3105D" w:rsidRPr="000940AB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D3105D" w:rsidRPr="000940AB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="00D3105D" w:rsidRPr="000940A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hyperlink r:id="rId5" w:tgtFrame="_new" w:history="1">
        <w:r w:rsidR="00D3105D" w:rsidRPr="000940A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pwc.com/vn/vn/publications/2025/250623-important-changes-of-cit-law.pdf</w:t>
        </w:r>
      </w:hyperlink>
    </w:p>
    <w:p w14:paraId="29335F26" w14:textId="77777777" w:rsidR="00F66220" w:rsidRPr="000940AB" w:rsidRDefault="00F66220" w:rsidP="00F66220">
      <w:pPr>
        <w:rPr>
          <w:rFonts w:ascii="Times New Roman" w:hAnsi="Times New Roman" w:cs="Times New Roman"/>
          <w:sz w:val="24"/>
          <w:szCs w:val="24"/>
        </w:rPr>
      </w:pPr>
    </w:p>
    <w:sectPr w:rsidR="00F66220" w:rsidRPr="000940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D31DB"/>
    <w:multiLevelType w:val="hybridMultilevel"/>
    <w:tmpl w:val="97645CE0"/>
    <w:lvl w:ilvl="0" w:tplc="DCD2F828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8522CA1"/>
    <w:multiLevelType w:val="multilevel"/>
    <w:tmpl w:val="8ABC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B963EA"/>
    <w:multiLevelType w:val="multilevel"/>
    <w:tmpl w:val="A3F44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A56B47"/>
    <w:multiLevelType w:val="multilevel"/>
    <w:tmpl w:val="B9081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D95C61"/>
    <w:multiLevelType w:val="multilevel"/>
    <w:tmpl w:val="9AE4B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52480F"/>
    <w:multiLevelType w:val="multilevel"/>
    <w:tmpl w:val="534CE9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A732CA7"/>
    <w:multiLevelType w:val="multilevel"/>
    <w:tmpl w:val="A2A4E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D95ECF"/>
    <w:multiLevelType w:val="multilevel"/>
    <w:tmpl w:val="0BEA8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FC3FEF"/>
    <w:multiLevelType w:val="multilevel"/>
    <w:tmpl w:val="E5E29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8E6061B"/>
    <w:multiLevelType w:val="multilevel"/>
    <w:tmpl w:val="BAB68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7D2AC4"/>
    <w:multiLevelType w:val="multilevel"/>
    <w:tmpl w:val="B562E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056C81"/>
    <w:multiLevelType w:val="multilevel"/>
    <w:tmpl w:val="E4BC9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97A0B43"/>
    <w:multiLevelType w:val="multilevel"/>
    <w:tmpl w:val="56929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976941"/>
    <w:multiLevelType w:val="multilevel"/>
    <w:tmpl w:val="7A7C7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085B88"/>
    <w:multiLevelType w:val="multilevel"/>
    <w:tmpl w:val="6E484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1"/>
  </w:num>
  <w:num w:numId="3">
    <w:abstractNumId w:val="5"/>
  </w:num>
  <w:num w:numId="4">
    <w:abstractNumId w:val="1"/>
  </w:num>
  <w:num w:numId="5">
    <w:abstractNumId w:val="14"/>
  </w:num>
  <w:num w:numId="6">
    <w:abstractNumId w:val="0"/>
  </w:num>
  <w:num w:numId="7">
    <w:abstractNumId w:val="13"/>
  </w:num>
  <w:num w:numId="8">
    <w:abstractNumId w:val="12"/>
  </w:num>
  <w:num w:numId="9">
    <w:abstractNumId w:val="7"/>
  </w:num>
  <w:num w:numId="10">
    <w:abstractNumId w:val="8"/>
  </w:num>
  <w:num w:numId="11">
    <w:abstractNumId w:val="4"/>
  </w:num>
  <w:num w:numId="12">
    <w:abstractNumId w:val="6"/>
  </w:num>
  <w:num w:numId="13">
    <w:abstractNumId w:val="10"/>
  </w:num>
  <w:num w:numId="14">
    <w:abstractNumId w:val="3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3NDMzMzA3NjMwMDVQ0lEKTi0uzszPAykwrQUAMsbFXCwAAAA="/>
  </w:docVars>
  <w:rsids>
    <w:rsidRoot w:val="00E917C1"/>
    <w:rsid w:val="000442E5"/>
    <w:rsid w:val="000940AB"/>
    <w:rsid w:val="001B4087"/>
    <w:rsid w:val="002E0E23"/>
    <w:rsid w:val="00612EAE"/>
    <w:rsid w:val="006A7B7F"/>
    <w:rsid w:val="006C7738"/>
    <w:rsid w:val="00853EDA"/>
    <w:rsid w:val="00922A92"/>
    <w:rsid w:val="00924095"/>
    <w:rsid w:val="00A575DC"/>
    <w:rsid w:val="00A6752C"/>
    <w:rsid w:val="00AC77FA"/>
    <w:rsid w:val="00B3228E"/>
    <w:rsid w:val="00B41F66"/>
    <w:rsid w:val="00B97B98"/>
    <w:rsid w:val="00BE263C"/>
    <w:rsid w:val="00D3105D"/>
    <w:rsid w:val="00E77735"/>
    <w:rsid w:val="00E90DC7"/>
    <w:rsid w:val="00E917C1"/>
    <w:rsid w:val="00F66220"/>
    <w:rsid w:val="00FE59A1"/>
    <w:rsid w:val="00FE7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DCCF4"/>
  <w15:chartTrackingRefBased/>
  <w15:docId w15:val="{FE0742C1-ED4A-4782-890B-D71BDFC41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917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917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917C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917C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917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917C1"/>
    <w:rPr>
      <w:b/>
      <w:bCs/>
    </w:rPr>
  </w:style>
  <w:style w:type="character" w:styleId="Emphasis">
    <w:name w:val="Emphasis"/>
    <w:basedOn w:val="DefaultParagraphFont"/>
    <w:uiPriority w:val="20"/>
    <w:qFormat/>
    <w:rsid w:val="00E917C1"/>
    <w:rPr>
      <w:i/>
      <w:iCs/>
    </w:rPr>
  </w:style>
  <w:style w:type="paragraph" w:styleId="ListParagraph">
    <w:name w:val="List Paragraph"/>
    <w:basedOn w:val="Normal"/>
    <w:uiPriority w:val="34"/>
    <w:qFormat/>
    <w:rsid w:val="001B4087"/>
    <w:pPr>
      <w:ind w:left="720"/>
      <w:contextualSpacing/>
    </w:pPr>
  </w:style>
  <w:style w:type="character" w:customStyle="1" w:styleId="ms-1">
    <w:name w:val="ms-1"/>
    <w:basedOn w:val="DefaultParagraphFont"/>
    <w:rsid w:val="00F66220"/>
  </w:style>
  <w:style w:type="character" w:customStyle="1" w:styleId="max-w-15ch">
    <w:name w:val="max-w-[15ch]"/>
    <w:basedOn w:val="DefaultParagraphFont"/>
    <w:rsid w:val="00F66220"/>
  </w:style>
  <w:style w:type="character" w:customStyle="1" w:styleId="-me-1">
    <w:name w:val="-me-1"/>
    <w:basedOn w:val="DefaultParagraphFont"/>
    <w:rsid w:val="00F66220"/>
  </w:style>
  <w:style w:type="character" w:styleId="Hyperlink">
    <w:name w:val="Hyperlink"/>
    <w:basedOn w:val="DefaultParagraphFont"/>
    <w:uiPriority w:val="99"/>
    <w:semiHidden/>
    <w:unhideWhenUsed/>
    <w:rsid w:val="00D3105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99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wc.com/vn/vn/publications/2025/250623-important-changes-of-cit-law.pdf?utm_source=chatgp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5</Pages>
  <Words>1374</Words>
  <Characters>783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2</cp:revision>
  <dcterms:created xsi:type="dcterms:W3CDTF">2025-11-12T02:53:00Z</dcterms:created>
  <dcterms:modified xsi:type="dcterms:W3CDTF">2025-11-16T07:16:00Z</dcterms:modified>
</cp:coreProperties>
</file>